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59748989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　　　</w:t>
      </w:r>
      <w:r w:rsidR="00A9264F" w:rsidRPr="00A9264F">
        <w:rPr>
          <w:rFonts w:ascii="游ゴシック" w:eastAsia="游ゴシック" w:hAnsi="游ゴシック" w:cs="ＭＳ ゴシック" w:hint="eastAsia"/>
          <w:bCs/>
          <w:color w:val="000000" w:themeColor="text1"/>
          <w:spacing w:val="-1"/>
          <w:kern w:val="0"/>
          <w:sz w:val="24"/>
          <w:szCs w:val="24"/>
        </w:rPr>
        <w:t>味覚感受性と関連する因子についての横断的研究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100ECAE4" w:rsidR="00897D83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実施担当者　所　属：　</w:t>
      </w:r>
      <w:r w:rsidR="007A4FB8" w:rsidRPr="007A4FB8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弘前大学農学生命科学部国際園芸農学科家畜生理学分野</w:t>
      </w:r>
    </w:p>
    <w:p w14:paraId="48CDD38D" w14:textId="40DE80CA" w:rsidR="00977207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氏　名：　</w:t>
      </w:r>
      <w:r w:rsidR="007A4FB8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川端　二功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7A4FB8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　　　　　　　　　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</w:t>
      </w:r>
    </w:p>
    <w:p w14:paraId="7C282D5F" w14:textId="77777777" w:rsidR="00D46339" w:rsidRPr="00D46339" w:rsidRDefault="00D46339" w:rsidP="00A6313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</w:p>
    <w:p w14:paraId="1B3997E0" w14:textId="32FFAAE9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データ等の参画機関</w:t>
      </w:r>
      <w:r w:rsidR="000E421A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による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6C2B503E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34852C92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：弘前大学大学院医学研究科</w:t>
      </w:r>
      <w:r w:rsidR="00C5202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健康</w:t>
      </w:r>
      <w:r w:rsidR="00C5202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・医療データサイエンス研究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センター</w:t>
      </w:r>
    </w:p>
    <w:p w14:paraId="03D5AFC6" w14:textId="740BBF58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：玉田　嘉紀　　　　　  　　　　　　　　　  　　　　　　</w:t>
      </w:r>
    </w:p>
    <w:p w14:paraId="4A68FA81" w14:textId="01B878CD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BEC17" w14:textId="77777777" w:rsidR="00AC3415" w:rsidRDefault="00AC3415" w:rsidP="00BE406F">
      <w:r>
        <w:separator/>
      </w:r>
    </w:p>
  </w:endnote>
  <w:endnote w:type="continuationSeparator" w:id="0">
    <w:p w14:paraId="3458B83E" w14:textId="77777777" w:rsidR="00AC3415" w:rsidRDefault="00AC3415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游ゴシック">
    <w:altName w:val="Yu Gothic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2BAF8B" w14:textId="77777777" w:rsidR="00AC3415" w:rsidRDefault="00AC3415" w:rsidP="00BE406F">
      <w:r>
        <w:separator/>
      </w:r>
    </w:p>
  </w:footnote>
  <w:footnote w:type="continuationSeparator" w:id="0">
    <w:p w14:paraId="06362B95" w14:textId="77777777" w:rsidR="00AC3415" w:rsidRDefault="00AC3415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78785491">
    <w:abstractNumId w:val="1"/>
  </w:num>
  <w:num w:numId="2" w16cid:durableId="526336081">
    <w:abstractNumId w:val="0"/>
  </w:num>
  <w:num w:numId="3" w16cid:durableId="2116440283">
    <w:abstractNumId w:val="2"/>
  </w:num>
  <w:num w:numId="4" w16cid:durableId="1660889548">
    <w:abstractNumId w:val="3"/>
  </w:num>
  <w:num w:numId="5" w16cid:durableId="908882299">
    <w:abstractNumId w:val="5"/>
  </w:num>
  <w:num w:numId="6" w16cid:durableId="2069916966">
    <w:abstractNumId w:val="4"/>
  </w:num>
  <w:num w:numId="7" w16cid:durableId="4849840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bordersDoNotSurroundHeader/>
  <w:bordersDoNotSurroundFooter/>
  <w:proofState w:spelling="clean" w:grammar="clean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44999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421A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6C3C"/>
    <w:rsid w:val="00233746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E218A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6141C3"/>
    <w:rsid w:val="00670ED2"/>
    <w:rsid w:val="006756F2"/>
    <w:rsid w:val="00693965"/>
    <w:rsid w:val="006D0E58"/>
    <w:rsid w:val="006E430B"/>
    <w:rsid w:val="00702123"/>
    <w:rsid w:val="00707F00"/>
    <w:rsid w:val="007100F5"/>
    <w:rsid w:val="0072278C"/>
    <w:rsid w:val="00724E4B"/>
    <w:rsid w:val="00753CD9"/>
    <w:rsid w:val="00765AA6"/>
    <w:rsid w:val="0076602C"/>
    <w:rsid w:val="00792ACD"/>
    <w:rsid w:val="007A4FB8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BD0"/>
    <w:rsid w:val="00A63132"/>
    <w:rsid w:val="00A67279"/>
    <w:rsid w:val="00A70E3E"/>
    <w:rsid w:val="00A7724B"/>
    <w:rsid w:val="00A77C07"/>
    <w:rsid w:val="00A9264F"/>
    <w:rsid w:val="00A926D0"/>
    <w:rsid w:val="00A96089"/>
    <w:rsid w:val="00AB4A49"/>
    <w:rsid w:val="00AC3415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52027"/>
    <w:rsid w:val="00C678AA"/>
    <w:rsid w:val="00C76855"/>
    <w:rsid w:val="00C82E1A"/>
    <w:rsid w:val="00CA1AD7"/>
    <w:rsid w:val="00CA494A"/>
    <w:rsid w:val="00CD7248"/>
    <w:rsid w:val="00CF4939"/>
    <w:rsid w:val="00CF6B45"/>
    <w:rsid w:val="00D0427E"/>
    <w:rsid w:val="00D05DFA"/>
    <w:rsid w:val="00D3109C"/>
    <w:rsid w:val="00D35C59"/>
    <w:rsid w:val="00D433EA"/>
    <w:rsid w:val="00D46339"/>
    <w:rsid w:val="00D544F8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36C1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0E421A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Microsoft Office User</cp:lastModifiedBy>
  <cp:revision>7</cp:revision>
  <cp:lastPrinted>2022-10-17T02:51:00Z</cp:lastPrinted>
  <dcterms:created xsi:type="dcterms:W3CDTF">2022-12-27T06:38:00Z</dcterms:created>
  <dcterms:modified xsi:type="dcterms:W3CDTF">2023-07-13T08:28:00Z</dcterms:modified>
</cp:coreProperties>
</file>